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43933961" w14:textId="274C7FB4" w:rsidR="00161A2B" w:rsidRDefault="00EA3E67" w:rsidP="008D59EE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11499D1C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04E75AD9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proofErr w:type="spellStart"/>
            <w:r>
              <w:rPr>
                <w:rStyle w:val="Hyperlink"/>
                <w:lang w:eastAsia="en-US"/>
              </w:rPr>
              <w:t>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generate a random number, and so should they. Do not tell them what your random number is. Next calculate your A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77777777" w:rsidR="00B46C91" w:rsidRDefault="00B46C91" w:rsidP="00B06C36">
            <w:r>
              <w:t>Your x value:</w:t>
            </w:r>
          </w:p>
          <w:p w14:paraId="3E7ECDC5" w14:textId="77777777" w:rsidR="00B46C91" w:rsidRDefault="00B46C91" w:rsidP="00B06C36"/>
          <w:p w14:paraId="21A8D855" w14:textId="77777777" w:rsidR="00B46C91" w:rsidRDefault="00B46C91" w:rsidP="00B06C36">
            <w:r>
              <w:t>Your A value:</w:t>
            </w:r>
          </w:p>
          <w:p w14:paraId="7A7CD4A3" w14:textId="77777777" w:rsidR="00B46C91" w:rsidRDefault="00B46C91" w:rsidP="00B06C36"/>
          <w:p w14:paraId="21F6656E" w14:textId="77777777" w:rsidR="00B46C91" w:rsidRDefault="00B46C91" w:rsidP="00B06C36">
            <w:r>
              <w:t>The B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B06C36">
        <w:tc>
          <w:tcPr>
            <w:tcW w:w="625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B06C36">
        <w:tc>
          <w:tcPr>
            <w:tcW w:w="625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7830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490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B06C36">
        <w:tc>
          <w:tcPr>
            <w:tcW w:w="625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490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B06C36">
        <w:tc>
          <w:tcPr>
            <w:tcW w:w="625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490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B06C36">
        <w:tc>
          <w:tcPr>
            <w:tcW w:w="625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490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B06C36">
        <w:tc>
          <w:tcPr>
            <w:tcW w:w="625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490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6630A0E3" w14:textId="77777777" w:rsidR="00FF04C4" w:rsidRDefault="00FF04C4" w:rsidP="00FF04C4">
            <w:r>
              <w:t>Is it easy to write out or transmit the output: [Yes][No]</w:t>
            </w:r>
          </w:p>
          <w:p w14:paraId="729912D5" w14:textId="77777777" w:rsidR="00FF04C4" w:rsidRDefault="00FF04C4" w:rsidP="00FF04C4"/>
        </w:tc>
      </w:tr>
      <w:tr w:rsidR="00FF04C4" w14:paraId="6C0CDAB7" w14:textId="77777777" w:rsidTr="00B06C36">
        <w:tc>
          <w:tcPr>
            <w:tcW w:w="625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7830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490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1ADDC123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B06C36">
        <w:tc>
          <w:tcPr>
            <w:tcW w:w="625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B06C36">
        <w:tc>
          <w:tcPr>
            <w:tcW w:w="625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7830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29C08B83" w14:textId="643E7EEB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79F26A4" w14:textId="77777777" w:rsidR="00FF04C4" w:rsidRDefault="00FF04C4" w:rsidP="00FF04C4"/>
          <w:p w14:paraId="1D3A1BAC" w14:textId="77777777" w:rsidR="00FF04C4" w:rsidRDefault="00FF04C4" w:rsidP="00FF04C4"/>
        </w:tc>
        <w:tc>
          <w:tcPr>
            <w:tcW w:w="5490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lastRenderedPageBreak/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B06C36"/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lastRenderedPageBreak/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lastRenderedPageBreak/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9D360CF" w14:textId="6C416D2A" w:rsidR="00B46C91" w:rsidRDefault="00FF04C4" w:rsidP="00B06C36">
            <w:r>
              <w:t>How long are the prime numbers that are used to generate the public key?</w:t>
            </w:r>
          </w:p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6C6A9BF" w14:textId="59B8FC7C" w:rsidR="00B46C91" w:rsidRDefault="00EA3E67" w:rsidP="00B06C36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  <w:p w14:paraId="6E6AF261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699F579A" w14:textId="6760C2F6" w:rsidR="00DA3B97" w:rsidRDefault="00DA3B97" w:rsidP="00B06C36">
            <w:r>
              <w:t>Which are the elements of the private key?</w:t>
            </w:r>
          </w:p>
          <w:p w14:paraId="4E3F244F" w14:textId="77777777" w:rsidR="00DA3B97" w:rsidRDefault="00DA3B97" w:rsidP="00B06C36"/>
          <w:p w14:paraId="36BF3D70" w14:textId="77777777" w:rsidR="00B46C91" w:rsidRDefault="00B46C91" w:rsidP="00B06C36"/>
          <w:p w14:paraId="61A4CDB3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0A7427F8" w14:textId="77777777" w:rsidR="00B46C91" w:rsidRDefault="00B46C91" w:rsidP="00B06C36"/>
          <w:p w14:paraId="252E03B3" w14:textId="77777777" w:rsidR="00B46C91" w:rsidRDefault="00B46C91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AC63C5" w:rsidRPr="00BE24E3" w14:paraId="62091CFB" w14:textId="77777777" w:rsidTr="00B06C36">
        <w:tc>
          <w:tcPr>
            <w:tcW w:w="625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B06C36">
        <w:tc>
          <w:tcPr>
            <w:tcW w:w="625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lastRenderedPageBreak/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B06C36">
        <w:tc>
          <w:tcPr>
            <w:tcW w:w="625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280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000000" w:rsidP="00CF1EE0">
      <w:pPr>
        <w:autoSpaceDE w:val="0"/>
        <w:autoSpaceDN w:val="0"/>
        <w:adjustRightInd w:val="0"/>
      </w:pPr>
      <w:hyperlink r:id="rId11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E0730B6" w14:textId="77777777" w:rsidR="007643D6" w:rsidRPr="00DD4897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lastRenderedPageBreak/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4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000000" w:rsidP="00CF1EE0">
      <w:pPr>
        <w:autoSpaceDE w:val="0"/>
        <w:autoSpaceDN w:val="0"/>
        <w:adjustRightInd w:val="0"/>
      </w:pPr>
      <w:hyperlink r:id="rId16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17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lastRenderedPageBreak/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FCE4243" w14:textId="75185DBA" w:rsidR="00F6419B" w:rsidRPr="00982018" w:rsidRDefault="00CF1EE0" w:rsidP="00982018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proofErr w:type="spellStart"/>
      <w:r w:rsidR="00671452" w:rsidRPr="00E71C77">
        <w:rPr>
          <w:b/>
          <w:lang w:eastAsia="en-US"/>
        </w:rPr>
        <w:t>Ophcrack</w:t>
      </w:r>
      <w:proofErr w:type="spellEnd"/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</w:t>
      </w:r>
      <w:proofErr w:type="spellStart"/>
      <w:r w:rsidR="00E71C77">
        <w:rPr>
          <w:lang w:eastAsia="en-US"/>
        </w:rPr>
        <w:t>rainbow_tables_xp_free</w:t>
      </w:r>
      <w:proofErr w:type="spellEnd"/>
      <w:r w:rsidR="00E71C77">
        <w:rPr>
          <w:lang w:eastAsia="en-US"/>
        </w:rPr>
        <w:t>)</w:t>
      </w:r>
      <w:r w:rsidR="00671452">
        <w:rPr>
          <w:lang w:eastAsia="en-US"/>
        </w:rPr>
        <w:t>.</w:t>
      </w:r>
    </w:p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>How is the encryption key generate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20A24C7D" w14:textId="0D5D1095" w:rsidR="00B83565" w:rsidRDefault="00B83565" w:rsidP="00B83565">
      <w:pPr>
        <w:rPr>
          <w:lang w:eastAsia="en-US"/>
        </w:rPr>
      </w:pP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573A2CAB" w14:textId="77777777" w:rsidR="002F3140" w:rsidRPr="002F3140" w:rsidRDefault="002F3140" w:rsidP="002F3140">
      <w:pPr>
        <w:spacing w:before="100" w:beforeAutospacing="1" w:after="100" w:afterAutospacing="1"/>
      </w:pPr>
      <w:r w:rsidRPr="002F3140">
        <w:t>Now modify the code so that the user can enter the values from the keyboard, such as with:</w:t>
      </w:r>
    </w:p>
    <w:p w14:paraId="6DD09175" w14:textId="77777777" w:rsidR="002F3140" w:rsidRPr="002F3140" w:rsidRDefault="002F3140" w:rsidP="002F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2F3140">
        <w:rPr>
          <w:rFonts w:ascii="Lucida Console" w:hAnsi="Lucida Console" w:cs="Courier New"/>
          <w:sz w:val="20"/>
          <w:szCs w:val="20"/>
        </w:rPr>
        <w:t>cipher=</w:t>
      </w:r>
      <w:proofErr w:type="gramStart"/>
      <w:r w:rsidRPr="002F3140">
        <w:rPr>
          <w:rFonts w:ascii="Lucida Console" w:hAnsi="Lucida Console" w:cs="Courier New"/>
          <w:sz w:val="20"/>
          <w:szCs w:val="20"/>
        </w:rPr>
        <w:t>input(</w:t>
      </w:r>
      <w:proofErr w:type="gramEnd"/>
      <w:r w:rsidRPr="002F3140">
        <w:rPr>
          <w:rFonts w:ascii="Lucida Console" w:hAnsi="Lucida Console" w:cs="Courier New"/>
          <w:sz w:val="20"/>
          <w:szCs w:val="20"/>
        </w:rPr>
        <w:t>'Enter cipher:')</w:t>
      </w:r>
    </w:p>
    <w:p w14:paraId="75692093" w14:textId="77777777" w:rsidR="002F3140" w:rsidRPr="002F3140" w:rsidRDefault="002F3140" w:rsidP="002F31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2F3140">
        <w:rPr>
          <w:rFonts w:ascii="Lucida Console" w:hAnsi="Lucida Console" w:cs="Courier New"/>
          <w:sz w:val="20"/>
          <w:szCs w:val="20"/>
        </w:rPr>
        <w:t>password=</w:t>
      </w:r>
      <w:proofErr w:type="gramStart"/>
      <w:r w:rsidRPr="002F3140">
        <w:rPr>
          <w:rFonts w:ascii="Lucida Console" w:hAnsi="Lucida Console" w:cs="Courier New"/>
          <w:sz w:val="20"/>
          <w:szCs w:val="20"/>
        </w:rPr>
        <w:t>input(</w:t>
      </w:r>
      <w:proofErr w:type="gramEnd"/>
      <w:r w:rsidRPr="002F3140">
        <w:rPr>
          <w:rFonts w:ascii="Lucida Console" w:hAnsi="Lucida Console" w:cs="Courier New"/>
          <w:sz w:val="20"/>
          <w:szCs w:val="20"/>
        </w:rPr>
        <w:t>'Enter password:')</w:t>
      </w:r>
    </w:p>
    <w:p w14:paraId="31F41F2F" w14:textId="77777777" w:rsidR="002F3140" w:rsidRDefault="002F3140" w:rsidP="00F116DF">
      <w:pPr>
        <w:rPr>
          <w:lang w:eastAsia="en-US"/>
        </w:rPr>
      </w:pPr>
    </w:p>
    <w:p w14:paraId="764A7649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8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44AF25" w14:textId="77777777" w:rsidR="005D4412" w:rsidRDefault="005D4412" w:rsidP="00A84C9E">
      <w:r>
        <w:separator/>
      </w:r>
    </w:p>
  </w:endnote>
  <w:endnote w:type="continuationSeparator" w:id="0">
    <w:p w14:paraId="6D443D99" w14:textId="77777777" w:rsidR="005D4412" w:rsidRDefault="005D4412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96A2F0" w14:textId="77777777" w:rsidR="005D4412" w:rsidRDefault="005D4412" w:rsidP="00A84C9E">
      <w:r>
        <w:separator/>
      </w:r>
    </w:p>
  </w:footnote>
  <w:footnote w:type="continuationSeparator" w:id="0">
    <w:p w14:paraId="0444F906" w14:textId="77777777" w:rsidR="005D4412" w:rsidRDefault="005D4412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2F3140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4412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3565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A3B97"/>
    <w:rsid w:val="00DB5671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4779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://asecuritysite.com/encryption/md5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encryption/md5" TargetMode="External"/><Relationship Id="rId17" Type="http://schemas.openxmlformats.org/officeDocument/2006/relationships/hyperlink" Target="http://youtu.be/Xvbk2nSzEPk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youtu.be/Xvbk2nSzEPk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youtu.be/Xvbk2nSzEPk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securitysite.com/letters.zip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asecuritysite.com/files02.zi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1930</Words>
  <Characters>11004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22-10-10T12:24:00Z</cp:lastPrinted>
  <dcterms:created xsi:type="dcterms:W3CDTF">2022-10-10T12:11:00Z</dcterms:created>
  <dcterms:modified xsi:type="dcterms:W3CDTF">2022-10-10T12:25:00Z</dcterms:modified>
</cp:coreProperties>
</file>